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เดี๋ยวรอสักครู่นะคะ สวัสดีค่ะ ฮัลโหลฮัลโหลฮัลโหลฮัลโหลออกไหมสวัสดีค่ะ สวัสดีที่รักนะคะ นี่เนาะค่ะ ก็วันนี้เราก็จะมาเริ่มเรียนนะคะ บทที่ 1 นะคะ เกี่ยวกับตัวมาตรฐานสากลด้านเทคโนโลยีคอมพิวเตอร์และมีท่านนะคะ วันนี้ก็จะมาพูดเป็นภาพองค์รวมนะคะ ว่ารายวิชานี้เราจะเรียนมาตรฐานอะไรบ้างแต่ละตัวมีมาตรฐานอะไรนะคะสนใจโอเคนะคะ เริ่มแรกก็จะพูดถึงบทนำของเราก่อนนะคะ ว่าระวิวรรณเมียก็เห็นว่าไม่ว่าจะเป็นหน่วยงานองค์กรก็ได้นะคะ ภาครัฐเอกชนเนี่ยต้องมีตัวระบบสารสนเทศคอมพิวเตอร์การใช้งานต่างๆเข้ามาเกี่ยวข้องดังนั้นนะคะการบริหารงานด่สำหรับประเทศไทยเนี่ยเข้ามามีบทบาทรวมถึงผู้บริหารที่เข้ามาดูแลแล้วก็บริหารไม่ว่าจะเป็นบุคลากรพยากรณ์คนแล้วก็พยากรณ์อุปกรณ์ด้วยนะคะ ดังนั้นผู้บริหารเนี่ยบางท่านอาจจะถูกตำแหน่งหรือว่าเลื่อนตำแหน่งขึ้นมาโดยไม่ได้ตกทางสายทีวีสารสนเทศหรือว่านะเนี่ยเราจะทำอย่างไรหรือจะมีตัวไหนที่เข้ามาช่วยให้ผู้บริหารออกนะเนี่ยเข้ามาบริหารงานด้านสารสนเทศให้ชอบมากที่สุดเมื่อผู้บริหารเนี่ยไม่ได้หรือถูกพัฒนามาจากสายคอมพิวเตอร์หรือเทคโนโลยีสารสนเทศเวลาเขาบริหารหรือว่าพันะคะรวมถึงทรัพยากรต่างๆที่อยู่ในหน่วยงานองค์กรของเขาเนี่ยเขาอาจจะไปดูแบบแผนมาบริษัทอื่นรั้วจากหน่วยงานอื่นนะคะหรือว่าตัวกรณีศึกษาอื่นมาซึ่งตรงนั้นอาจจะไม่ใช่ผลลัพธ์ที่ดีที่สุดดังนั้นทำยังไงให้หน่วยงานหรือองค์กรของเราเนี่ยประสบความสำเร็จการบริหารทางเทคโนโลยีสารสนเทศของไอทีเนี่ยไม่ว่าจะเป็นที่ไทยหรือว่าต่างประเทศนะคะหลักการหรือว่าการบริหารนี้ก็ต้องมีรูปแบบที่คล้ายกันรวมถึงตามชื่อของเรามาตรฐานสากลดังนั้นเราก็จะเอาตัวมาตรฐานทางด้านไอทีที่เป็นสากลเนี่ยเข้ามาsupportผู้บริหารเรานะเนี่ยเข้ามาเลือกหรือว่าจัดสรรตัวสารสนเทศและตัวมาตรฐานที่มันสอดคล้องกับหน่วยงานหรือองค์กรของเรานั่นเองเพื่อให้หน่วยงานของเราเนี่ยงั้นเกิดประสิทธิภาพมากที่สุดทำยังไงให้ลดระยะเวลาาประหยัดคนประหยัดทรัพยากรได้ผลกำไรที่ดีที่สุดนั่นเองไม่ว่าจะเป็นการบริการหรือว่าการผลิตภัณฑ์นะคะ เหล่านี้ก็ต้องสามารถที่จะให้ผลลัพธ์ที่ดีที่สุดให้กับหน่วยงานของเราด้วยนะเองได้ผลกำไรมาเองนะคะ หัวข้อที่จะมาบรรยายก็จะเป็นพูดถึงตัวมาตรฐานที่อาจารย์หยิบมาคิดว่าน่าจะสำคัญแล้วก็ร้องกับตัวรายวิชานี้มันเองแกก็จะพูดถึงมาตรฐาน IP ที่เราจะเลือกมามาตรฐานแล้วก็การจัดทำหน่วยงานไหนมีองค์กรไหนมาตรฐาน i n e นะคะ มาตรฐาน IQมาตรฐาน ISO มาตรฐาน Chromeมาตรฐาน coso แล้วก็มาตรฐาน cmmiเพลงแต่ละชื่อของมาตรฐานตัวนี้นักศึกษาต้องไม่ได้ว่าแต่ละมาตรฐานนั้นคืออะไร เราก็มีรูปแบบลักษณะแบบไหนมึงเองนะคะ มีหน่วยงานมีองค์กรแล้วก็เขาสนับสนุนทางด้านเรื่องไหนดีเริ่มมาพูดถึงตัวมาตรฐานไอทีในการปฏิบัติงานในทุกรูปแบบไม่ว่าจะเป็นการทำงานของสถานที่ไหนงานไหนบางกิจกรรมก็ต้องมีการปฏิบัติงานที่ซ้ำหรือว่าดูที่นั่นเองดังนั้นการปฏิบัติงานคำถามเนี่ยทำยังไงให้มันลดข้อผิดพลาดที่จะเกิดขึ้นทำยังไงให้ลดระยะเวลาในการทำงานทำยังไงให้ใช้ทรัพยากรให้คุ้มค่าที่สุดอันนั้นการปฏิบัติงานต่าง ๆ ต้องให้ประสบความสำเร็จเราก็ต้องมีตัวมาตรฐานเข้ามาตรงนี้นั่นเองนะคะ หากเราปฏิบัติงานปฏิบัติงานโดยไม่มีมาตรฐานวันนี้อยากทำเท่านี้วันนี้ไม่อยากทำใช้ระยะเวลาเท่าไหร่เหมือนกันให้บริการนี้กรณีที่มีบริการเยอะการบริการไปเนี่ยระยะเวลาแต่ละทีนี้อาจจะไม่เกี่ยวกันดังนั้นเราจ้ะพอใจไหมสมมุติว่าเป็นคู่รับบริการแล้วไปใช้บริการในด้านนึงให้บริการขี้เร็วกว่าแล้วก็ดีกว่าหน่วยงานนึงซึ่งให้ระยะเวลาที่ค่อนข้างเยอะกว่านั้นเองเราก็ต้องเลือกสิ่งที่ดีกว่าอยู่แล้วใช่ไหมคะ ทั้งนั้นเราก็ต้องปฏิบัติงานให้เกิดความพึงพอใจของผู้รับบริจาคแล้วก็สามารถที่จะใช้งานแล้วก็เชื่อมต่อตัวระบบงานอื่นได้ด้วยตนเองนะคะ ไม่ใช่ว่าทำออกมาแล้วผลลัพธ์ที่ได้ไม่สามารถที่จะไปทำงานต่อหรือว่าทำงานข้ามกับระบบอื่นใดพี่จะทำให้การทำงานของหน่วยงานหรือบริษัทananร้องกันเองอย่างนี้ก็คือการนำระบบอินเตอร์มาใชยกตัวอย่างการใช้งานง่าย ๆ เหมือนเวลาตอนนี้นักศึกษาเข้ามามหาลัยเข้าสู่อินเตอร์เน็ตlogin เข้ามาตรวจรหัสนักศึกษาเข้าไปใช้งานลดข้อมูลทำรายงานหรือว่าเข้าไปFacebookเข้าไปดูสิ่งที่ต้องการค้นหาต่าง ๆ คนนี้ไงเขาจะมีมาตรฐาน Gmail ขึ้นมาขึ้นมาเข้าไปแล้วมีแรงในการทำงานค้นหา keyword ต่าง ๆ ขึ้นมาเป็นระยะเวลาที่เร็วไหมkeyword ที่ค้นหากับตัวแล้วก็แหล่งข้อมูลที่เราต้องการเนี่ยมันตรงกันหรือเปล่าsearch keyword นึงแล้วผลลัพธ์ที่ออกมาเนี่ยกันไหมข้อมูลเยอะหรือเปล่าอะไรเนี่ยมันก็จะมีมาตรฐานขึ้นมาให้รองรับสำหรับผู้ชายนะคะ เดี๋ยวเรามาดูต่ออาจารย์พูดเร็วผู้ชายบอกด้วยนะคะ มีปัญหาง่วงนอนอะไรยกมือถามได้นะคะ มันน่าจะเป็นตัวอย่างมาตรฐานในการใช้เว็บนี้คุณเคยอยู่ละเข้ามาใช้ทุกวันอยู่แล้วอาจจะวันหนึ่งอาจจะหลายรอบก็ได้การใช้งานเว็บไซต์ต้องมีมาตรฐานอะไรมา supportเริ่มแรกวด้วยหรอคะเราแค่เข้าไปใช้เว็บไซต์เราต้องมีอุปกรณ์จะเป็นคอมพิวเตอร์โน๊ตบุ๊คสมาร์ทโฟนอะไรก็แล้วแต่นะคะ ที่เราจะสามารถเข้าไปใช้บริการเว็บไซต์นั้นได้ฮาร์ดแวร์เสร็จต้องมีซอฟต์แวร์นี้เนี่ยเราเอาผลิตภัณมาใช้งานหรือเรามาใช้แล้วมันก็จะมีแบบว่าเป็นอะไรเส้นแท้ไม่ได้เช็ดแผลที่เรามาใช้งานในเป็นยังไงจะกันไปเรื่อย ๆ ระบบปฏิบัติการนายอุปกรณ์ของเราไม่ว่าจะเป็นคอมพิวเตอร์สมาร์ทโฟนแท็บเล็ตระบบปฏิบัติการที่เราลงด้วยนะคะ เขามีมาตรฐานไหมแล้วก็จะรู้ว่ามาตรฐานที่เราลงในอุปกรณ์ฮาร์ดแวร์ของเราเนี่ยมันรองรับกับอุปกรณ์ของเราในรุ่นไหนบ้างอุปกรณ์ซอฟต์แวร์ไหนบ้างมันก็จะแบบของ Windows อย่างเดียวหรือว่าของ Linux อะไรอย่างนี้นะคะ ก็แล้วแต่ว่าการที่ใช้มาเนี่ยมัน support หรือว่ารองรับมาตรฐานระบบเครือข่ายและการสื่อสารก็ขายได้มาใช้เป็นรูปแบบอะไรเป็นเข้า Network เป็นสายแลนไหมแต่ละธรรมดาเป็นไฟเบอร์หรือเปล่าที่เล่นกันสงสารหรือเป็นอากาศพวก WiFi พวกก็คือพวกดาวเทียมอันนี้จะเป็นรูปแบบการสื่อสารเช่นเดียวกันมันก็จะแยกเป็นประเภทอีกแบบไร้สายไม่รับสายอุปกรณ์แบบไหนที่ support มันก็จะเกี่ยวโยงกันไปทั้งหมดเวลาเราใช้งานเว็บไซต์บางทีเราอาจจะหลงลืมไปว่ามันมีอุปกรณ์ตัวไหนที่มาเชื่อมต่อบ้างแล้วมันมีเทคโนโลยีไหนบ้างรวมถึงตัวมาตรฐานตัวไหนที่มา supportเราจะเข้าไปดูตัวระบบเครือข่ายมันจะเป็นหลัง ๆ ก็จะไม่รู้ว่าระบบเครือข่ายมีอุปกรณ์ตัวไหนบ้าง supportมาตรฐานตัวไหนมาตรฐาน GMPอันนี้น่าจะคุ้น3 น่าจะได้เรียนมาแล้วส่งไอ้ที่ต่างๆพวกนี้เกิดมาแล้วนี่น่าจะคุ้นๆอยู่EP IP Address ต่างๆกัผู้ส่งกับผู้รับรหัส gmailตั้งใจเรียนกันแล้วหมดแล้วพรุ่งนี้engineจริง ๆ ก็คือเหมือนเวลาเราเข้าหรือว่าเปิดข้อมูลต่าง ๆ ตัวนี้แหละที่ฉันบอกว่าเธอไปแล้วkeyword กับคำที่ค้นหาเนี่ยมันตรงกันไหมแสดงหน้าจอแหล่งข้อมูลที่ถูกต้องเหมือนกันใช่หรือเปล่าแล้วก็มีก็คือระยะเวลาที่นำเสนอมาตรฐานอักขระก็คือตัวอักษรในการสื่อสารข้อมูลถัดมาเราจะไม่ดูมาตรฐานที่เราสนใจมาตรฐานเกี่ยวกับบุคคลมาตรฐานความสามารถแล้วก็ตำแหน่งอย่างที่บอกไปนะคะ สมมุติเราไปทำงานนะคะ จบไปพร้อมกับเปลี่ยนปกใหม่ของห้องอื่นมหาลัยอื่นว่าที่อื่นเราอยากไปสมัครงานเราจะมีคุณสมบัติยังไงที่เป็นบอกว่าเราเนี่ยมีความสามารถดังนั้นมาตรฐานเกี่ยวกับบุคคลเนี่ยก็จะเป็นตัวที่บ่งบอกได้ว่าเรามีความสามารถหรือมีลักษว่ามี ielts มีอะไรไปเจอที่รองรับว่าเรามีทักษะภาษาอังกฤษทางด้านเทคโนโลยีสารสนเทรับประกันหาว่าเรามีความสามารถทางไหนบ้างอย่ามาถามของตัวบุคคลอย่างเหมือนDiskDiskDiskic3 ที่ 3 จะเป็นมาตรฐานที่บอกว่าคุณมีความสามารถในการใช้skอุปกรณ์ฮาร์ดแวร์DiskDiskDiskDiskเอายังไงหรือว่าสำเร็จรูปใช้ word excel ได้ถึงระดับไหนเหมือนเราไปเรียนเหมือนเขาไปเที่ยวมาเหมือนกันทุกคนในห้องเราจะรู้ได้ไงว่าแต่ละคนเนี่ยมีทักษะการใช้งานExcelคนไหนเก่งสุดใช้งานของสุดเร็วสุดแล้วก็สามารถใช้เปิดฟังชั่น 10 เจอกันดังนั้นตัวมาตรฐานของบุคคลเนี่ยก็จะเป็นตัวที่มาแสดงให้เห็นว่าแต่ละคนเนี่ยมีทักษะขนาดไหนบุคคลหรือว่าบุคลากรทักษะแล้วก็จะส่งผลให้องค์กรหรือหน่วยงานเนี่ยมีคุณภาพมากขึ้นและมีบุคลากรที่มีคุณสมบัติแบบนี้อาจารย์มีมหาลัยก็จะได้การยอมรับว่ามีการเรียนการสอนที่ดีมีการใช้อุปกรณ์รวมถึงบุคลากรที่ได้รับการรองรับมามันก็จะส่งผลต่อเนื่องกันไปมันมามาตรฐานเกี่ยวกับอุปกรณ์เครือข่ายแล้วก็การเชื่อมต่ออุปกรณ์เราใช้ของพันธุ์อะไรมีมาตรฐานตัวไหนมารองรับตัวการขายไหมนะคะ ก็เดี๋ยวนี้มันก็จะมีบริษัทที่มาให้บริการเนี่ยค่อนข้างเยอะก็ต้องดูว่าsupportเราก็ให้บริการเราดีไหมยังพื้นที่การให้บริการก็อาจจะเราถึงไม่เท่ากันถ้าเป็นพื้นที่ค่อนข้างเข้าถึงยากถือว่าเป็นพื้นที่ที่ยังไม่มีการให้บริการระบบเครือข่ายอินเตอร์เน็ตมันก็มีแค่ให้บริการเท่านั้นที่สามารถให้บริการเราได้การจัดการเกี่ยวกับการการให้บริการไอทียังไงนะคะ อย่างพวกระบบโซล่าก็คือระบบโทรศัพท์มันเองเวลาเราไปAIS DtacTrueMoveเราอยากไม่ต้องเป็นของบริษัทการจัดการเกี่ยวกับให้บริการในสีก็คือคล้าย ๆ กับการให้บริการระบบเครือข่ายหรือในรูปแบบโทรศัพท์บ้านเป็น TOT องค์การโทรศัพท์หรือว่าทีบอดแบนCat Telecom ต่าง ๆ พรุ่งนี้ก็จะเป็นการให้บริการเช่นเดียวกันอาจจะเป็นคำที่เราคุ้นเคยแต่เราอาจจะบ้ายังไม่ออกว่าพรุ่งนี้ก็จะเป็นหน่วยงานที่ให้บริการเกี่ยวกับสารสนเทศหรือว่ามาตรฐานเกี่ยวกับการพัฒนาซอฟต์แวร์ก่อนที่จะเป็นซอฟต์แวร์ที่เราใช้น้ำกี่วันเนี่ยเขาก็ทำกันแล้วก็ทดลองมีการ Testกันนักพัฒนาเดอะแร็ปเปอร์ของตัวแปรต่าง ๆ มันจะมีกระบวนการแล้วก็มีบุคลากรแต่ละตำแหน่งเข้ามาซัพพอร์ตจะมีมาตรฐานมารองรับอีกว่า 1 2 3 4 5 6 7 8 9 10 ตามนี้แล้วตามมาตรฐานเรียบร้อยรักษาความมั่นคงปลอดภัยข้อมูลไม่รั่วไหลมาตรฐานเกี่ยวกับเอกสารแบบฟอร์มข้อมูลนะคะ แบบฟอร์มข้อมูลต่าง ๆ สามารถเก็บไว้แล้วสามารถที่จะดึงข้อมูลกลับมาค้นหาและทำเป็นรูปแบบรายงานได้ไหม ในระยะเวลาเท่าไหร่ข้อมูลใดที่หน่วยงานไหนอันนี้เป็นตัวอย่างมาตรฐานนะคะ Gยกมานะคะ ไอ้สาเข้าใจนะคะ ถัดมาเราจะมาพูดถึงตัวมาตรฐานประเภทของมาตรฐานก่อนนะคะ พวกตัวกำเนิดของมันอันแรกนะคะ ยูโรเป็นมาตรฐานนะคะ ที่กำหนดโดยเริ่มจากมาตรฐานแต่ละประเทศแล้วก็กำหนดโดยองค์กรระหว่างประเทศนะคะ เช่น ISO นะคะ จะเป็นการร่วมมือกันของระหว่างประเทศมาตรฐานตัวนี้ใช้งานแล้วมันเกิดผลอย่างไรกับขอตัวไหนบ้างอันนี้คือเป็นระหว่างประเทศกิจการตัวนี้จะเป็นมาตรฐานที่ใช้ภายในหน่วยงานก่อนวิธีการใช้งานภายในหน่วยงานภายในองค์กรขายเสร็จปุ๊บเปิดการแพร่หลายจากหน่วยงานหนึ่งเป็นยังไง 2 เดือน 3 แล้วก็ประกายพื้นที่มาคืนก็เป็นพื้นที่ใหญ่คือก็จะเป็นมาตรฐานที่สายกันมาจุดเมืองและสุดท้ายก็จะเป็น Open Standardเป็นมาตรฐานที่เรารู้จักกันอยู่แล้วเป็นสากลที่เกิดขึ้นมาแล้วอันนี้คือมาตรฐานที่เราใช้กันมานับมามันก็จะเป็นประเทศของมาตรฐาน 3 แบบjewnidcassandra แล้วก็เป็น opensource สาบานผ่านมาเมื่อเรารู้ประเภทของตัวมาตรฐานเรียบร้อยแล้วคราวนี้เราก็จะมาดูอะไรต่อไปของเรานะคะงค์การมาตรฐานมาตรฐานระดับโลกก็จะมีตัวองค์กรที่มารองรับอันนี้จะเป็นบางส่วนที่ยกตัวอย่างขึ้นมายางISOจะเป็นตัวมาตรฐานที่หน่วยงานองค์กรต่าง ๆ บริษัทต่าง ๆ ค่อนข้างใช้เยอะรวมถึงถ้าเป็นพวกเกี่ยวกับโรงงานเนี่ยไอ้เนี่ยแล้วค่อนข้างสำคัญจะเห็นว่ามาตรฐานเกี่ยวกับสิ่งแวดล้อมที่เข้ามารองรับว่าหน่วยงานหรือว่าองค์กรของเราผลิตและไม่ส่งผลสิ่งแวดล้อมเวลาเราจะผลิตหรือว่าทำอะไรเนี่ยมันจะไม่มีผลกระทบกับคนอื่นเรื่องมากเองยกตัวอย่างของอ้าวเมื่อกี้ไอ้โตแล้วจะมาพูดถึง a n s iasi ก็คือตัวสถาบันมาตรฐานแห่งอเมริกาองค์กรนะคะ ที่สนับสนุนการพัฒนามาตรฐานทวีสารสนเทศของเมกานะคะ เป็นผู้เริ่มรายการสนับสนุนไม่ว่าจะเป็น ISO นะคะ ประเทศไทยก็ได้เอามาใช้ตัวมาตรฐานตัวนี้นะคะ หรือw3cView 34 ตัวนี้ก็จะเป็นต่อไปนี้นะจะได้คุณคำนี้มากขึ้นสำหรับเวลาเราเอาไปใช้เกี่ยวกับตัวพัฒนาเขียนโค้ดยิ่งมากขึ้นนั่นเองw3c ก็ต้องเป็นองค์กรระหว่างประเทศที่ทำงานนะคะ เกี่ยวกับเทคโนโลยีเว็บเมื่อกี้เราเรียนไปแล้วสำหรับที่ 3 พ่วงมีพวกเว็บ html นะคะ M L XLต่าง ๆ เขาจะอยู่กับ W 34 นะคะ เวลาเราเรียนเกี่ยวกับการเขียนคนที่พี่แมวเนี่ยมันก็จะมีหน้าของ w34 เข้าไปดูว่าเขียนโค้ดและมันมีการเหมือนสุดท้ายก็คือการแบ่งปัน code ในนั้นแล้วมันสามารถเกิดผลลัพธ์อะไรขึ้นมาacs คุณไหมชื่นใจแทนอาจารย์ที่สอนนะคะ เดี๋ยวนะตัวอย่างตรงนี้อย่างนี้นะคะ ของตัว w3cมันก็จะมีเวลาเราเขียนโค้ดแล้วก็ไปเก็นติ้งต่าง ๆ จะมีคนวิ่งขึ้นมาพี่ 2 เกือบคงจะได้เรียนเหมือนกันนะคะ พวกทำเว็บไซต์ต่าง ๆ กดเด้งขึ้นมาแล้วมันมีหน้าตายังไงมีตรงไหนที่เกิดหรือว่ามี Format รูปแบบการเขียนอย่างไรบ้างOKกลับไปดูต่อกลับไม่ได้ว่ะหนูยังไงxxxมาแล้วมันต้องดูสวัสดีค่ะ ไม่หมดเมื่อกี้ดู w3c ไปนะคะ มันก็เลยทักมานะคะ เราก็จะมาดูตัวอย่างอันนึงที่มันก็จะเป็นสีตา cisอันนี้ก็จะเป็นเหมือนกันบริหารวิเคราะห์มีแต่แนวออกเหมือนเป็นผู้บริหารจะดูว่าหน่วยงานของเราเนี่ยมีทรัพยากรเท่าไหร่เราจะบริหารจัดการยังไงให้มันคุ้มทุน0เเเไม่เกิดความเสี่ยงกีต้าร์เนี่ยเราต้องมาดูอีกนะคะ ว่าบริษัทหน่วยงานองค์กรของเราเนี่ยผลิตบริการในรูปแบบไหนนะคะ ให้บริการnอุปกรณ์ผลิตเป็นผลิตภัณฑ์ออกมาว่าเป็นผู้ให้บริการของดังนั้นการเลือกตัวมาตรฐานที่จะมาใช้ในหน่วยงานหรือองค์กรของเราเนี่ยมันก็จะแตกต่างกันตามแต่ละหน่วยงานให้บริการนะคะ จงพูดถึงการพัฒนามาตรฐานด้านสารสนเทศในประเทศไทยของเราคอร์ดสำหรับประเหาที่จะมาเป็นผู้กำหนดมาตรฐานแห่งชาติของเรานะคะาตรฐานผลิตภัณฑ์อุตสาหกรรมก็จะเรียกตัวย่อว่าMoreจะมีคณะกรรมการที่แต่งตั้งขึ้นมาแล้วก็แบ่งหน้าที่ในการรับผิดชอบของแต่ละหน่วยงานของแต่ละประเทศแต่งตั้งคณะกรรมการวิชาการ536 ขึ้นมาเพื่อดูแลทางมาตรฐานของเทคโนโลยีสารสนเทศว่ามาฐานทางอุตสาหกรรมเนี่ยมันก็จะมีหลากหลายประเภทเองนะคะ ว่าอุตสาหกรรมทางด้านนี้มีอะไรบ้าง มันก็จะได้มาเป็นคณะและวันประกาศวิชาการหรือว่าปอ 536 เนี่ยแบ่งเป็น 2โดยครั้งที่ 1 ของเราเนี่ยก็จะกำหนดนะคะ เกี่ยวกับรูปแบบเป็นจังหวัดนั้นเองนะคะแบ่งเป็นตัวรหัสย่อโค้ดต่างๆมาด้วยอำเภอส่วนที่ 2 นะคะก็จะกำหนและองค์การแสวงก็คือรูปแบบการเขียนโปรแกรมหรือซอฟต์แวร์นะคะ หน่วยงานที่ 2 พี่ก็จะทำการดูแลเก่งว่ะการเขียน Software ที่ถูกพัฒนาขึ้นในหน่วยงานบริษัทยังไม่ได้ถ่ายเนี่ยมีมาตรฐานต้องไหมหรือการเขียนโปรแกรมต่าง ๆ มีมาตรฐานลองดูว่ารอกลับหรือเปล่านั่นเองนะคะ นอกจากพอแล้วก็ยังมีหน่วยงานไหนที่เราน่าจะคุ้นเคยกันบ้างอันแรกคือราชบัณฑิตอันนี้น่าจะเป็นคำที่คุณเคยทุกข์ทนได้อยู่แล้วเวลาเราเขียนคำศัพท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30T05:10:22Z</dcterms:created>
  <dcterms:modified xsi:type="dcterms:W3CDTF">2022-11-30T05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10.39 น.</vt:lpwstr>
  </property>
  <property fmtid="{D5CDD505-2E9C-101B-9397-08002B2CF9AE}" pid="3" name="subtitle">
    <vt:lpwstr/>
  </property>
</Properties>
</file>